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B66C0" w14:textId="517E5BA0" w:rsidR="003D3871" w:rsidRDefault="003D3871" w:rsidP="00D759DA">
      <w:pPr>
        <w:jc w:val="center"/>
        <w:rPr>
          <w:rFonts w:ascii="Times New Roman" w:hAnsi="Times New Roman" w:cs="Times New Roman"/>
          <w:b/>
          <w:sz w:val="40"/>
          <w:szCs w:val="40"/>
        </w:rPr>
      </w:pPr>
      <w:r w:rsidRPr="00D759DA">
        <w:rPr>
          <w:rFonts w:ascii="Times New Roman" w:hAnsi="Times New Roman" w:cs="Times New Roman"/>
          <w:b/>
          <w:sz w:val="40"/>
          <w:szCs w:val="40"/>
        </w:rPr>
        <w:t>Latex Source</w:t>
      </w:r>
    </w:p>
    <w:p w14:paraId="778DDBC5" w14:textId="77777777" w:rsidR="00D759DA" w:rsidRPr="00D759DA" w:rsidRDefault="00D759DA" w:rsidP="00D759DA">
      <w:pPr>
        <w:jc w:val="center"/>
        <w:rPr>
          <w:rFonts w:ascii="Times New Roman" w:hAnsi="Times New Roman" w:cs="Times New Roman"/>
          <w:b/>
          <w:sz w:val="40"/>
          <w:szCs w:val="40"/>
        </w:rPr>
      </w:pPr>
    </w:p>
    <w:p w14:paraId="75A1798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documentclass{article}</w:t>
      </w:r>
    </w:p>
    <w:p w14:paraId="4EBF856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usepackage[utf8]{inputenc}</w:t>
      </w:r>
    </w:p>
    <w:p w14:paraId="246DD980"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usepackage{color}</w:t>
      </w:r>
    </w:p>
    <w:p w14:paraId="253DBA80"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usepackage{ragged2e}</w:t>
      </w:r>
    </w:p>
    <w:p w14:paraId="4C28806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usepackage{amsmath}</w:t>
      </w:r>
    </w:p>
    <w:p w14:paraId="48D33A0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usepackage{graphicx} %package to manage images</w:t>
      </w:r>
    </w:p>
    <w:p w14:paraId="6A65D80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graphicspath{ {./images/} }</w:t>
      </w:r>
    </w:p>
    <w:p w14:paraId="601CD124" w14:textId="77777777" w:rsidR="003D3871" w:rsidRPr="00900FAE" w:rsidRDefault="003D3871" w:rsidP="00900FAE">
      <w:pPr>
        <w:jc w:val="both"/>
        <w:rPr>
          <w:rFonts w:ascii="Times New Roman" w:hAnsi="Times New Roman" w:cs="Times New Roman"/>
          <w:sz w:val="24"/>
          <w:szCs w:val="24"/>
        </w:rPr>
      </w:pPr>
    </w:p>
    <w:p w14:paraId="4C903B0D" w14:textId="23958221"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title{Stock Price Prediction}</w:t>
      </w:r>
    </w:p>
    <w:p w14:paraId="39ADE17D" w14:textId="37AB0053" w:rsidR="00900FAE" w:rsidRPr="00900FAE" w:rsidRDefault="00900FAE" w:rsidP="00900FAE">
      <w:pPr>
        <w:jc w:val="both"/>
        <w:rPr>
          <w:rFonts w:ascii="Times New Roman" w:hAnsi="Times New Roman" w:cs="Times New Roman"/>
          <w:sz w:val="24"/>
          <w:szCs w:val="24"/>
        </w:rPr>
      </w:pPr>
      <w:r w:rsidRPr="00900FAE">
        <w:rPr>
          <w:rFonts w:ascii="Times New Roman" w:hAnsi="Times New Roman" w:cs="Times New Roman"/>
          <w:sz w:val="24"/>
          <w:szCs w:val="24"/>
        </w:rPr>
        <w:t>\groupid{G02}</w:t>
      </w:r>
    </w:p>
    <w:p w14:paraId="4F007EC4" w14:textId="77777777" w:rsidR="00900FAE"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author{N</w:t>
      </w:r>
      <w:r w:rsidR="00900FAE" w:rsidRPr="00900FAE">
        <w:rPr>
          <w:rFonts w:ascii="Times New Roman" w:hAnsi="Times New Roman" w:cs="Times New Roman"/>
          <w:sz w:val="24"/>
          <w:szCs w:val="24"/>
        </w:rPr>
        <w:t>azat Al Humaidy (2016-2-60-010)</w:t>
      </w:r>
    </w:p>
    <w:p w14:paraId="4835F826" w14:textId="3354514D" w:rsidR="003D3871" w:rsidRPr="00900FAE" w:rsidRDefault="0058341D" w:rsidP="00900FAE">
      <w:pPr>
        <w:rPr>
          <w:rFonts w:ascii="Times New Roman" w:hAnsi="Times New Roman" w:cs="Times New Roman"/>
          <w:sz w:val="24"/>
          <w:szCs w:val="24"/>
        </w:rPr>
      </w:pPr>
      <w:r>
        <w:rPr>
          <w:rFonts w:ascii="Times New Roman" w:hAnsi="Times New Roman" w:cs="Times New Roman"/>
          <w:sz w:val="24"/>
          <w:szCs w:val="24"/>
        </w:rPr>
        <w:t xml:space="preserve">             </w:t>
      </w:r>
      <w:r w:rsidR="00900FAE" w:rsidRPr="00900FAE">
        <w:rPr>
          <w:rFonts w:ascii="Times New Roman" w:hAnsi="Times New Roman" w:cs="Times New Roman"/>
          <w:sz w:val="24"/>
          <w:szCs w:val="24"/>
        </w:rPr>
        <w:t>Md.Farhaduzzaman(2017-1-60-128)</w:t>
      </w:r>
    </w:p>
    <w:p w14:paraId="597DA717" w14:textId="74861C48" w:rsidR="003D3871" w:rsidRPr="00900FAE" w:rsidRDefault="0058341D" w:rsidP="00900FAE">
      <w:pPr>
        <w:rPr>
          <w:rFonts w:ascii="Times New Roman" w:hAnsi="Times New Roman" w:cs="Times New Roman"/>
          <w:sz w:val="24"/>
          <w:szCs w:val="24"/>
        </w:rPr>
      </w:pPr>
      <w:r>
        <w:rPr>
          <w:rFonts w:ascii="Times New Roman" w:hAnsi="Times New Roman" w:cs="Times New Roman"/>
          <w:sz w:val="24"/>
          <w:szCs w:val="24"/>
        </w:rPr>
        <w:t xml:space="preserve">             </w:t>
      </w:r>
      <w:r w:rsidR="00900FAE" w:rsidRPr="00900FAE">
        <w:rPr>
          <w:rFonts w:ascii="Times New Roman" w:hAnsi="Times New Roman" w:cs="Times New Roman"/>
          <w:sz w:val="24"/>
          <w:szCs w:val="24"/>
        </w:rPr>
        <w:t>Nazifa Bhuiyan (2017-2-60-138)</w:t>
      </w:r>
    </w:p>
    <w:p w14:paraId="41D13386" w14:textId="6CB37002" w:rsidR="00900FAE" w:rsidRPr="00900FAE" w:rsidRDefault="0058341D" w:rsidP="00900FAE">
      <w:pPr>
        <w:rPr>
          <w:rFonts w:ascii="Times New Roman" w:hAnsi="Times New Roman" w:cs="Times New Roman"/>
          <w:sz w:val="24"/>
          <w:szCs w:val="24"/>
        </w:rPr>
      </w:pPr>
      <w:r>
        <w:rPr>
          <w:rFonts w:ascii="Times New Roman" w:hAnsi="Times New Roman" w:cs="Times New Roman"/>
          <w:sz w:val="24"/>
          <w:szCs w:val="24"/>
        </w:rPr>
        <w:t xml:space="preserve">             </w:t>
      </w:r>
      <w:r w:rsidR="00900FAE" w:rsidRPr="00900FAE">
        <w:rPr>
          <w:rFonts w:ascii="Times New Roman" w:hAnsi="Times New Roman" w:cs="Times New Roman"/>
          <w:sz w:val="24"/>
          <w:szCs w:val="24"/>
        </w:rPr>
        <w:t>Sharaf Anjum Khan (2016-2-60-021)</w:t>
      </w:r>
    </w:p>
    <w:p w14:paraId="447FFCAA" w14:textId="32A65134"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date{</w:t>
      </w:r>
      <w:r w:rsidR="00900FAE" w:rsidRPr="00900FAE">
        <w:rPr>
          <w:rFonts w:ascii="Times New Roman" w:hAnsi="Times New Roman" w:cs="Times New Roman"/>
          <w:sz w:val="24"/>
          <w:szCs w:val="24"/>
        </w:rPr>
        <w:t>January 6,</w:t>
      </w:r>
      <w:r w:rsidRPr="00900FAE">
        <w:rPr>
          <w:rFonts w:ascii="Times New Roman" w:hAnsi="Times New Roman" w:cs="Times New Roman"/>
          <w:sz w:val="24"/>
          <w:szCs w:val="24"/>
        </w:rPr>
        <w:t xml:space="preserve"> 202</w:t>
      </w:r>
      <w:r w:rsidR="00900FAE" w:rsidRPr="00900FAE">
        <w:rPr>
          <w:rFonts w:ascii="Times New Roman" w:hAnsi="Times New Roman" w:cs="Times New Roman"/>
          <w:sz w:val="24"/>
          <w:szCs w:val="24"/>
        </w:rPr>
        <w:t>1</w:t>
      </w:r>
      <w:r w:rsidRPr="00900FAE">
        <w:rPr>
          <w:rFonts w:ascii="Times New Roman" w:hAnsi="Times New Roman" w:cs="Times New Roman"/>
          <w:sz w:val="24"/>
          <w:szCs w:val="24"/>
        </w:rPr>
        <w:t>}</w:t>
      </w:r>
    </w:p>
    <w:p w14:paraId="7D0CE164" w14:textId="77777777" w:rsidR="003D3871" w:rsidRPr="00900FAE" w:rsidRDefault="003D3871" w:rsidP="00900FAE">
      <w:pPr>
        <w:jc w:val="both"/>
        <w:rPr>
          <w:rFonts w:ascii="Times New Roman" w:hAnsi="Times New Roman" w:cs="Times New Roman"/>
          <w:sz w:val="24"/>
          <w:szCs w:val="24"/>
        </w:rPr>
      </w:pPr>
    </w:p>
    <w:p w14:paraId="722FBF2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begin{document}</w:t>
      </w:r>
    </w:p>
    <w:p w14:paraId="2CC4FE88" w14:textId="77777777" w:rsidR="003D3871" w:rsidRPr="00900FAE" w:rsidRDefault="003D3871" w:rsidP="00900FAE">
      <w:pPr>
        <w:jc w:val="both"/>
        <w:rPr>
          <w:rFonts w:ascii="Times New Roman" w:hAnsi="Times New Roman" w:cs="Times New Roman"/>
          <w:sz w:val="24"/>
          <w:szCs w:val="24"/>
        </w:rPr>
      </w:pPr>
    </w:p>
    <w:p w14:paraId="1C65664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maketitle</w:t>
      </w:r>
    </w:p>
    <w:p w14:paraId="79114E1D" w14:textId="77777777" w:rsidR="003D3871" w:rsidRPr="00900FAE" w:rsidRDefault="003D3871" w:rsidP="00900FAE">
      <w:pPr>
        <w:jc w:val="both"/>
        <w:rPr>
          <w:rFonts w:ascii="Times New Roman" w:hAnsi="Times New Roman" w:cs="Times New Roman"/>
          <w:sz w:val="24"/>
          <w:szCs w:val="24"/>
        </w:rPr>
      </w:pPr>
    </w:p>
    <w:p w14:paraId="27EEA1B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tableofcontents</w:t>
      </w:r>
    </w:p>
    <w:p w14:paraId="08BE30E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500}</w:t>
      </w:r>
    </w:p>
    <w:p w14:paraId="03672F2B" w14:textId="77777777" w:rsidR="003D3871" w:rsidRPr="00900FAE" w:rsidRDefault="003D3871" w:rsidP="00900FAE">
      <w:pPr>
        <w:jc w:val="both"/>
        <w:rPr>
          <w:rFonts w:ascii="Times New Roman" w:hAnsi="Times New Roman" w:cs="Times New Roman"/>
          <w:sz w:val="24"/>
          <w:szCs w:val="24"/>
        </w:rPr>
      </w:pPr>
    </w:p>
    <w:p w14:paraId="288933E7" w14:textId="77777777" w:rsidR="003D3871" w:rsidRPr="00900FAE" w:rsidRDefault="003D3871" w:rsidP="00900FAE">
      <w:pPr>
        <w:jc w:val="both"/>
        <w:rPr>
          <w:rFonts w:ascii="Times New Roman" w:hAnsi="Times New Roman" w:cs="Times New Roman"/>
          <w:sz w:val="24"/>
          <w:szCs w:val="24"/>
        </w:rPr>
      </w:pPr>
    </w:p>
    <w:p w14:paraId="3298EFF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ction{ABSTRACT:}</w:t>
      </w:r>
    </w:p>
    <w:p w14:paraId="303BE3A0" w14:textId="77777777" w:rsidR="003D3871" w:rsidRPr="00900FAE" w:rsidRDefault="003D3871" w:rsidP="00900FAE">
      <w:pPr>
        <w:jc w:val="both"/>
        <w:rPr>
          <w:rFonts w:ascii="Times New Roman" w:hAnsi="Times New Roman" w:cs="Times New Roman"/>
          <w:sz w:val="24"/>
          <w:szCs w:val="24"/>
        </w:rPr>
      </w:pPr>
    </w:p>
    <w:p w14:paraId="049850BD"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1cm}</w:t>
      </w:r>
    </w:p>
    <w:p w14:paraId="625E0D71"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5ex}</w:t>
      </w:r>
    </w:p>
    <w:p w14:paraId="4D369D6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tock price forecasting is a popular and important topic in financial and academic studies. Share Market is an untidy place for predicting since there are no significant rules to estimate or predict the price of share in the share market. Many methods like technical analysis, fundamental analysis, time series analysis and statistical analysis, etc. are all used to attempt to predict the price in the share market but none of these methods are proved as a consistently acceptable prediction tool.\par</w:t>
      </w:r>
    </w:p>
    <w:p w14:paraId="4340CA0A" w14:textId="2B0E7EC3" w:rsidR="003D3871" w:rsidRPr="00900FAE" w:rsidRDefault="00900FAE" w:rsidP="00900FAE">
      <w:pPr>
        <w:jc w:val="both"/>
        <w:rPr>
          <w:rFonts w:ascii="Times New Roman" w:hAnsi="Times New Roman" w:cs="Times New Roman"/>
          <w:sz w:val="24"/>
          <w:szCs w:val="24"/>
        </w:rPr>
      </w:pPr>
      <w:r w:rsidRPr="00900FAE">
        <w:rPr>
          <w:rFonts w:ascii="Times New Roman" w:hAnsi="Times New Roman" w:cs="Times New Roman"/>
          <w:sz w:val="24"/>
          <w:szCs w:val="24"/>
        </w:rPr>
        <w:t>T</w:t>
      </w:r>
      <w:r w:rsidR="003D3871" w:rsidRPr="00900FAE">
        <w:rPr>
          <w:rFonts w:ascii="Times New Roman" w:hAnsi="Times New Roman" w:cs="Times New Roman"/>
          <w:sz w:val="24"/>
          <w:szCs w:val="24"/>
        </w:rPr>
        <w:t>his project predicts the price of stocks using two different machine learning algorithms so far, one is called Support Vector Regression (SVR) and the other is Linear Regression. In the past decades, there is an increasing interest in predicting markets among economists, policymakers, academics and</w:t>
      </w:r>
      <w:r w:rsidRPr="00900FAE">
        <w:rPr>
          <w:rFonts w:ascii="Times New Roman" w:hAnsi="Times New Roman" w:cs="Times New Roman"/>
          <w:sz w:val="24"/>
          <w:szCs w:val="24"/>
        </w:rPr>
        <w:t>,</w:t>
      </w:r>
      <w:r w:rsidR="003D3871" w:rsidRPr="00900FAE">
        <w:rPr>
          <w:rFonts w:ascii="Times New Roman" w:hAnsi="Times New Roman" w:cs="Times New Roman"/>
          <w:sz w:val="24"/>
          <w:szCs w:val="24"/>
        </w:rPr>
        <w:t xml:space="preserve"> market make</w:t>
      </w:r>
      <w:r w:rsidRPr="00900FAE">
        <w:rPr>
          <w:rFonts w:ascii="Times New Roman" w:hAnsi="Times New Roman" w:cs="Times New Roman"/>
          <w:sz w:val="24"/>
          <w:szCs w:val="24"/>
        </w:rPr>
        <w:t>r</w:t>
      </w:r>
      <w:r w:rsidR="003D3871" w:rsidRPr="00900FAE">
        <w:rPr>
          <w:rFonts w:ascii="Times New Roman" w:hAnsi="Times New Roman" w:cs="Times New Roman"/>
          <w:sz w:val="24"/>
          <w:szCs w:val="24"/>
        </w:rPr>
        <w:t>s. The objective of the project is to study and improve the supervised learning algorithm to predict the stock price.\par</w:t>
      </w:r>
    </w:p>
    <w:p w14:paraId="2793AAC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Keywords:  SVR, Regression, Machine Learning, Supervised learning\par</w:t>
      </w:r>
    </w:p>
    <w:p w14:paraId="670ADF77" w14:textId="77777777" w:rsidR="003D3871" w:rsidRPr="00900FAE" w:rsidRDefault="003D3871" w:rsidP="00900FAE">
      <w:pPr>
        <w:jc w:val="both"/>
        <w:rPr>
          <w:rFonts w:ascii="Times New Roman" w:hAnsi="Times New Roman" w:cs="Times New Roman"/>
          <w:sz w:val="24"/>
          <w:szCs w:val="24"/>
        </w:rPr>
      </w:pPr>
    </w:p>
    <w:p w14:paraId="272BD643" w14:textId="77777777" w:rsidR="003D3871" w:rsidRPr="00900FAE" w:rsidRDefault="003D3871" w:rsidP="00900FAE">
      <w:pPr>
        <w:jc w:val="both"/>
        <w:rPr>
          <w:rFonts w:ascii="Times New Roman" w:hAnsi="Times New Roman" w:cs="Times New Roman"/>
          <w:sz w:val="24"/>
          <w:szCs w:val="24"/>
        </w:rPr>
      </w:pPr>
    </w:p>
    <w:p w14:paraId="57C78FB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ction{Introduction:}</w:t>
      </w:r>
    </w:p>
    <w:p w14:paraId="1DE27033" w14:textId="77777777" w:rsidR="003D3871" w:rsidRPr="00900FAE" w:rsidRDefault="003D3871" w:rsidP="00900FAE">
      <w:pPr>
        <w:jc w:val="both"/>
        <w:rPr>
          <w:rFonts w:ascii="Times New Roman" w:hAnsi="Times New Roman" w:cs="Times New Roman"/>
          <w:sz w:val="24"/>
          <w:szCs w:val="24"/>
        </w:rPr>
      </w:pPr>
    </w:p>
    <w:p w14:paraId="12F717E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1cm}</w:t>
      </w:r>
    </w:p>
    <w:p w14:paraId="2C5C449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5ex}</w:t>
      </w:r>
    </w:p>
    <w:p w14:paraId="6AC1437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The prediction of a stock market direction may serve as an early recommendation system for short-term investors and as an early financial distress warning system for long-term shareholders. This project predicts the price of stocks using two different machine learning algorithms so far, one is called a Support Vector Regression (SVR) and the other is Linear Regression.\par</w:t>
      </w:r>
    </w:p>
    <w:p w14:paraId="1346969C" w14:textId="1FA1220B"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A Support Vector Regression (SVR) is a type of Support Vector Machine</w:t>
      </w:r>
      <w:r w:rsidR="00900FAE" w:rsidRPr="00900FAE">
        <w:rPr>
          <w:rFonts w:ascii="Times New Roman" w:hAnsi="Times New Roman" w:cs="Times New Roman"/>
          <w:sz w:val="24"/>
          <w:szCs w:val="24"/>
        </w:rPr>
        <w:t xml:space="preserve"> </w:t>
      </w:r>
      <w:r w:rsidRPr="00900FAE">
        <w:rPr>
          <w:rFonts w:ascii="Times New Roman" w:hAnsi="Times New Roman" w:cs="Times New Roman"/>
          <w:sz w:val="24"/>
          <w:szCs w:val="24"/>
        </w:rPr>
        <w:t>and is a type of supervised learning algorithm that analyzes data for regression analysis. We will be using C-classification Support Vector Machine with RBF Kernel. The model produced by SVR depends only on a subset of the training data because the cost function for building the model ignores any training data close to the model prediction.\par</w:t>
      </w:r>
    </w:p>
    <w:p w14:paraId="160C98B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Linear regression is a linear approach to modeling the relationship between a scalar response (or dependent variable) and one or more explanatory variables (or independent variables).\par</w:t>
      </w:r>
    </w:p>
    <w:p w14:paraId="7C4C8218"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OBJECTIVE:}</w:t>
      </w:r>
    </w:p>
    <w:p w14:paraId="1E27C11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10ex}</w:t>
      </w:r>
    </w:p>
    <w:p w14:paraId="7627584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lastRenderedPageBreak/>
        <w:t>The prediction of a stock market direction may serve as an early recommendation system for short-term investors and as an early financial distress warning system for long-term shareholders. This project predicts the price of stocks using two different machine learning algorithms so far, one is called a Support Vector Regression (SVR) and the other is Linear Regression\par</w:t>
      </w:r>
    </w:p>
    <w:p w14:paraId="5E71D210"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A Support Vector Regression (SVR) is a type of Support Vector Machine, and is a type of supervised learning algorithm that analyzes data for regression analysis. We will be using C-classification Support Vector Machine with RBF Kernel. The model produced by SVR depends only on a subset of the training data, because the cost function for building the model ignores any training data close to the model prediction.\par</w:t>
      </w:r>
    </w:p>
    <w:p w14:paraId="4F9493D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Linear regression is a linear approach to modeling the relationship between a scalar response (or dependent variable) and one or more explanatory variables (or independent variables).\par</w:t>
      </w:r>
    </w:p>
    <w:p w14:paraId="11F88BC1"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MOTIVATION:}</w:t>
      </w:r>
    </w:p>
    <w:p w14:paraId="07162D21"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10ex}</w:t>
      </w:r>
    </w:p>
    <w:p w14:paraId="78CDFF6F" w14:textId="5AF80440"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Predicting anything is always very interesting, Machine learning helps us very much in this sector, it can easily generate values of </w:t>
      </w:r>
      <w:r w:rsidR="0058341D">
        <w:rPr>
          <w:rFonts w:ascii="Times New Roman" w:hAnsi="Times New Roman" w:cs="Times New Roman"/>
          <w:sz w:val="24"/>
          <w:szCs w:val="24"/>
        </w:rPr>
        <w:t xml:space="preserve">the </w:t>
      </w:r>
      <w:r w:rsidRPr="00900FAE">
        <w:rPr>
          <w:rFonts w:ascii="Times New Roman" w:hAnsi="Times New Roman" w:cs="Times New Roman"/>
          <w:sz w:val="24"/>
          <w:szCs w:val="24"/>
        </w:rPr>
        <w:t>future with the help of many approaches. There is an increasing interest in predicting markets stock price, that’s why we choose to do this project.\par</w:t>
      </w:r>
    </w:p>
    <w:p w14:paraId="11CD4B3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EXISTING WORKS:}</w:t>
      </w:r>
    </w:p>
    <w:p w14:paraId="0BCB93F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10ex}</w:t>
      </w:r>
    </w:p>
    <w:p w14:paraId="1BF81E6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Recently, a lot of interesting work has been done in the area of applying Machine Learning Algorithms for analyzing price patterns and predicting stock price. Most stock traders nowadays depend on Intelligent Trading Systems which help them in predicting prices based on various situations and conditions. </w:t>
      </w:r>
    </w:p>
    <w:p w14:paraId="18B4488A" w14:textId="77777777" w:rsidR="003D3871" w:rsidRPr="00900FAE" w:rsidRDefault="003D3871" w:rsidP="00900FAE">
      <w:pPr>
        <w:jc w:val="both"/>
        <w:rPr>
          <w:rFonts w:ascii="Times New Roman" w:hAnsi="Times New Roman" w:cs="Times New Roman"/>
          <w:sz w:val="24"/>
          <w:szCs w:val="24"/>
        </w:rPr>
      </w:pPr>
    </w:p>
    <w:p w14:paraId="574FA328" w14:textId="3F204E61"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Recent researches used input data from various sources. Some systems use historical stock data, some use financial news articles, some use expert reviews while some use a hybrid system </w:t>
      </w:r>
      <w:r w:rsidR="0058341D">
        <w:rPr>
          <w:rFonts w:ascii="Times New Roman" w:hAnsi="Times New Roman" w:cs="Times New Roman"/>
          <w:sz w:val="24"/>
          <w:szCs w:val="24"/>
        </w:rPr>
        <w:t xml:space="preserve">that </w:t>
      </w:r>
      <w:r w:rsidRPr="00900FAE">
        <w:rPr>
          <w:rFonts w:ascii="Times New Roman" w:hAnsi="Times New Roman" w:cs="Times New Roman"/>
          <w:sz w:val="24"/>
          <w:szCs w:val="24"/>
        </w:rPr>
        <w:t xml:space="preserve">takes multiple inputs to predict the market. Also, a wide range of machine learning algorithms </w:t>
      </w:r>
      <w:r w:rsidR="0058341D">
        <w:rPr>
          <w:rFonts w:ascii="Times New Roman" w:hAnsi="Times New Roman" w:cs="Times New Roman"/>
          <w:sz w:val="24"/>
          <w:szCs w:val="24"/>
        </w:rPr>
        <w:t xml:space="preserve">is </w:t>
      </w:r>
      <w:r w:rsidRPr="00900FAE">
        <w:rPr>
          <w:rFonts w:ascii="Times New Roman" w:hAnsi="Times New Roman" w:cs="Times New Roman"/>
          <w:sz w:val="24"/>
          <w:szCs w:val="24"/>
        </w:rPr>
        <w:t>available that can be used to design the system. These systems have different approaches to solve the problem. Some systems perform mathematical analysis on historic data for prediction while some perform sentiment analysis on financial news articles and expert reviews for prediction. However, because of the volatility of the stock market, no system has a perfect or accurate prediction.\par</w:t>
      </w:r>
    </w:p>
    <w:p w14:paraId="25332B3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NECESSITY:}</w:t>
      </w:r>
    </w:p>
    <w:p w14:paraId="370ED11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10ex}</w:t>
      </w:r>
    </w:p>
    <w:p w14:paraId="4E77A0CA" w14:textId="1045C82D"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Predicting how the stock market will perform is one of the most difficult things to do. There are so many factors involved in irrational behavior etc. To implement a mix of machine learning </w:t>
      </w:r>
      <w:r w:rsidRPr="00900FAE">
        <w:rPr>
          <w:rFonts w:ascii="Times New Roman" w:hAnsi="Times New Roman" w:cs="Times New Roman"/>
          <w:sz w:val="24"/>
          <w:szCs w:val="24"/>
        </w:rPr>
        <w:lastRenderedPageBreak/>
        <w:t>algorithms to predict the future stock price of any company and that’s the reason someone should invest his/her to develop this project.\par</w:t>
      </w:r>
    </w:p>
    <w:p w14:paraId="5E604BE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SYSTEM OVERVIEW:}</w:t>
      </w:r>
    </w:p>
    <w:p w14:paraId="2F4C098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10ex}</w:t>
      </w:r>
    </w:p>
    <w:p w14:paraId="13162D27" w14:textId="7FDE4791"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This system named “Stock Market Prediction using Machine Learning” is an application that aims to predict stock market value using Machine Learning Approaches. This project is intended to solve the economic dilemma created </w:t>
      </w:r>
      <w:r w:rsidR="0058341D">
        <w:rPr>
          <w:rFonts w:ascii="Times New Roman" w:hAnsi="Times New Roman" w:cs="Times New Roman"/>
          <w:sz w:val="24"/>
          <w:szCs w:val="24"/>
        </w:rPr>
        <w:t>by</w:t>
      </w:r>
      <w:r w:rsidRPr="00900FAE">
        <w:rPr>
          <w:rFonts w:ascii="Times New Roman" w:hAnsi="Times New Roman" w:cs="Times New Roman"/>
          <w:sz w:val="24"/>
          <w:szCs w:val="24"/>
        </w:rPr>
        <w:t xml:space="preserve"> individuals that want to invest in</w:t>
      </w:r>
      <w:r w:rsidR="0058341D">
        <w:rPr>
          <w:rFonts w:ascii="Times New Roman" w:hAnsi="Times New Roman" w:cs="Times New Roman"/>
          <w:sz w:val="24"/>
          <w:szCs w:val="24"/>
        </w:rPr>
        <w:t xml:space="preserve"> the</w:t>
      </w:r>
      <w:r w:rsidRPr="00900FAE">
        <w:rPr>
          <w:rFonts w:ascii="Times New Roman" w:hAnsi="Times New Roman" w:cs="Times New Roman"/>
          <w:sz w:val="24"/>
          <w:szCs w:val="24"/>
        </w:rPr>
        <w:t xml:space="preserve"> Stock Market.\par</w:t>
      </w:r>
    </w:p>
    <w:p w14:paraId="54CEF1FB"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FLOW CHART:}</w:t>
      </w:r>
    </w:p>
    <w:p w14:paraId="22260898"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ncludegraphics[scale=0.75]{flow chart}</w:t>
      </w:r>
    </w:p>
    <w:p w14:paraId="282483F7" w14:textId="77777777" w:rsidR="003D3871" w:rsidRPr="00900FAE" w:rsidRDefault="003D3871" w:rsidP="00900FAE">
      <w:pPr>
        <w:jc w:val="both"/>
        <w:rPr>
          <w:rFonts w:ascii="Times New Roman" w:hAnsi="Times New Roman" w:cs="Times New Roman"/>
          <w:sz w:val="24"/>
          <w:szCs w:val="24"/>
        </w:rPr>
      </w:pPr>
    </w:p>
    <w:p w14:paraId="1BE75EEB"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ction{Methodology:}</w:t>
      </w:r>
    </w:p>
    <w:p w14:paraId="16311C17" w14:textId="77777777" w:rsidR="003D3871" w:rsidRPr="00900FAE" w:rsidRDefault="003D3871" w:rsidP="00900FAE">
      <w:pPr>
        <w:jc w:val="both"/>
        <w:rPr>
          <w:rFonts w:ascii="Times New Roman" w:hAnsi="Times New Roman" w:cs="Times New Roman"/>
          <w:sz w:val="24"/>
          <w:szCs w:val="24"/>
        </w:rPr>
      </w:pPr>
    </w:p>
    <w:p w14:paraId="750F531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1cm}</w:t>
      </w:r>
    </w:p>
    <w:p w14:paraId="67F407D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5ex}</w:t>
      </w:r>
    </w:p>
    <w:p w14:paraId="17DE1655"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HOW TO COLLECT INPUT DATA? }\par</w:t>
      </w:r>
    </w:p>
    <w:p w14:paraId="3E0B701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10ex}</w:t>
      </w:r>
    </w:p>
    <w:p w14:paraId="57D787C1" w14:textId="67F1FAEE"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nput data is taken from Yahoo Finance using</w:t>
      </w:r>
      <w:r w:rsidR="0058341D">
        <w:rPr>
          <w:rFonts w:ascii="Times New Roman" w:hAnsi="Times New Roman" w:cs="Times New Roman"/>
          <w:sz w:val="24"/>
          <w:szCs w:val="24"/>
        </w:rPr>
        <w:t xml:space="preserve"> the</w:t>
      </w:r>
      <w:r w:rsidRPr="00900FAE">
        <w:rPr>
          <w:rFonts w:ascii="Times New Roman" w:hAnsi="Times New Roman" w:cs="Times New Roman"/>
          <w:sz w:val="24"/>
          <w:szCs w:val="24"/>
        </w:rPr>
        <w:t xml:space="preserve"> following steps: \par</w:t>
      </w:r>
    </w:p>
    <w:p w14:paraId="027FE4D0"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1. For our project, we are getting stock data AAL (American Airlines Group Inc.) from yahoo finance.\par</w:t>
      </w:r>
    </w:p>
    <w:p w14:paraId="7F79B00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2. Use stock’s ticker symbol from step a to get data from Yahoo Finance. \par</w:t>
      </w:r>
    </w:p>
    <w:p w14:paraId="7A635D7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3. We can choose the stock duration, in here we consider 40days of stock data.\par</w:t>
      </w:r>
    </w:p>
    <w:p w14:paraId="51060D2D"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4. Further we divide the data into two parts, training data and testing data, where 80 percent of the data will be used for training and 20 percent of the data will be used for testing.\par</w:t>
      </w:r>
    </w:p>
    <w:p w14:paraId="70345AED"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HOW TO SOLVE THE PROBLEM? }\par</w:t>
      </w:r>
    </w:p>
    <w:p w14:paraId="23911F4D"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10ex}</w:t>
      </w:r>
    </w:p>
    <w:p w14:paraId="116A815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We will solve the problem using below supervised learning techniques to build our model –\par </w:t>
      </w:r>
    </w:p>
    <w:p w14:paraId="3DF10BE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 Linear Regression.\par </w:t>
      </w:r>
    </w:p>
    <w:p w14:paraId="636244D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Support Vector Machine.\par</w:t>
      </w:r>
    </w:p>
    <w:p w14:paraId="4BF8584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ar</w:t>
      </w:r>
    </w:p>
    <w:p w14:paraId="115F8A04" w14:textId="48A7B13F"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To solve the problem, we will follow</w:t>
      </w:r>
      <w:r w:rsidR="0058341D">
        <w:rPr>
          <w:rFonts w:ascii="Times New Roman" w:hAnsi="Times New Roman" w:cs="Times New Roman"/>
          <w:sz w:val="24"/>
          <w:szCs w:val="24"/>
        </w:rPr>
        <w:t xml:space="preserve"> the</w:t>
      </w:r>
      <w:r w:rsidRPr="00900FAE">
        <w:rPr>
          <w:rFonts w:ascii="Times New Roman" w:hAnsi="Times New Roman" w:cs="Times New Roman"/>
          <w:sz w:val="24"/>
          <w:szCs w:val="24"/>
        </w:rPr>
        <w:t xml:space="preserve"> below steps – \par</w:t>
      </w:r>
    </w:p>
    <w:p w14:paraId="193E7659" w14:textId="166178B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lastRenderedPageBreak/>
        <w:t>1. Using dataset or We can import data from</w:t>
      </w:r>
      <w:r w:rsidR="0058341D">
        <w:rPr>
          <w:rFonts w:ascii="Times New Roman" w:hAnsi="Times New Roman" w:cs="Times New Roman"/>
          <w:sz w:val="24"/>
          <w:szCs w:val="24"/>
        </w:rPr>
        <w:t xml:space="preserve"> thre</w:t>
      </w:r>
      <w:r w:rsidRPr="00900FAE">
        <w:rPr>
          <w:rFonts w:ascii="Times New Roman" w:hAnsi="Times New Roman" w:cs="Times New Roman"/>
          <w:sz w:val="24"/>
          <w:szCs w:val="24"/>
        </w:rPr>
        <w:t xml:space="preserve"> web of any duration time. \par</w:t>
      </w:r>
    </w:p>
    <w:p w14:paraId="0C4F0555"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2. Provide the data to the system. \par</w:t>
      </w:r>
    </w:p>
    <w:p w14:paraId="4E8C4EEB"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3. Train the system. \par</w:t>
      </w:r>
    </w:p>
    <w:p w14:paraId="77BC5A52" w14:textId="261EB7C1"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4.</w:t>
      </w:r>
      <w:r w:rsidR="0058341D">
        <w:rPr>
          <w:rFonts w:ascii="Times New Roman" w:hAnsi="Times New Roman" w:cs="Times New Roman"/>
          <w:sz w:val="24"/>
          <w:szCs w:val="24"/>
        </w:rPr>
        <w:t>The</w:t>
      </w:r>
      <w:r w:rsidRPr="00900FAE">
        <w:rPr>
          <w:rFonts w:ascii="Times New Roman" w:hAnsi="Times New Roman" w:cs="Times New Roman"/>
          <w:sz w:val="24"/>
          <w:szCs w:val="24"/>
        </w:rPr>
        <w:t xml:space="preserve"> </w:t>
      </w:r>
      <w:r w:rsidR="0058341D">
        <w:rPr>
          <w:rFonts w:ascii="Times New Roman" w:hAnsi="Times New Roman" w:cs="Times New Roman"/>
          <w:sz w:val="24"/>
          <w:szCs w:val="24"/>
        </w:rPr>
        <w:t>s</w:t>
      </w:r>
      <w:r w:rsidRPr="00900FAE">
        <w:rPr>
          <w:rFonts w:ascii="Times New Roman" w:hAnsi="Times New Roman" w:cs="Times New Roman"/>
          <w:sz w:val="24"/>
          <w:szCs w:val="24"/>
        </w:rPr>
        <w:t>ystem will predict the output.\par</w:t>
      </w:r>
    </w:p>
    <w:p w14:paraId="0FE1EA8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ar</w:t>
      </w:r>
    </w:p>
    <w:p w14:paraId="68EF4F3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ncludegraphics[scale=0.5]{pic2}</w:t>
      </w:r>
    </w:p>
    <w:p w14:paraId="3FBF4C85"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ar</w:t>
      </w:r>
    </w:p>
    <w:p w14:paraId="28E76C19" w14:textId="77777777" w:rsidR="003D3871" w:rsidRPr="00900FAE" w:rsidRDefault="003D3871" w:rsidP="00900FAE">
      <w:pPr>
        <w:jc w:val="both"/>
        <w:rPr>
          <w:rFonts w:ascii="Times New Roman" w:hAnsi="Times New Roman" w:cs="Times New Roman"/>
          <w:sz w:val="24"/>
          <w:szCs w:val="24"/>
        </w:rPr>
      </w:pPr>
    </w:p>
    <w:p w14:paraId="512AD67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ction{Hypothesis: }\par</w:t>
      </w:r>
    </w:p>
    <w:p w14:paraId="737390B0" w14:textId="77777777" w:rsidR="003D3871" w:rsidRPr="00900FAE" w:rsidRDefault="003D3871" w:rsidP="00900FAE">
      <w:pPr>
        <w:jc w:val="both"/>
        <w:rPr>
          <w:rFonts w:ascii="Times New Roman" w:hAnsi="Times New Roman" w:cs="Times New Roman"/>
          <w:sz w:val="24"/>
          <w:szCs w:val="24"/>
        </w:rPr>
      </w:pPr>
    </w:p>
    <w:p w14:paraId="3382A5E0"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1cm}</w:t>
      </w:r>
    </w:p>
    <w:p w14:paraId="3622589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POSITIVE/NEGATIVE HYPOTHESIS:}\par</w:t>
      </w:r>
    </w:p>
    <w:p w14:paraId="5EAE81DC"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The performance of the stock depends on various factors. If tasting model works properly than we can obtain satisfactory prediction results.\par</w:t>
      </w:r>
    </w:p>
    <w:p w14:paraId="67B8B44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ction{Implementation:}\par</w:t>
      </w:r>
    </w:p>
    <w:p w14:paraId="33E9F6F1" w14:textId="77777777" w:rsidR="003D3871" w:rsidRPr="00900FAE" w:rsidRDefault="003D3871" w:rsidP="00900FAE">
      <w:pPr>
        <w:jc w:val="both"/>
        <w:rPr>
          <w:rFonts w:ascii="Times New Roman" w:hAnsi="Times New Roman" w:cs="Times New Roman"/>
          <w:sz w:val="24"/>
          <w:szCs w:val="24"/>
        </w:rPr>
      </w:pPr>
    </w:p>
    <w:p w14:paraId="31B356E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1cm}</w:t>
      </w:r>
    </w:p>
    <w:p w14:paraId="48192C6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5ex}</w:t>
      </w:r>
    </w:p>
    <w:p w14:paraId="08C9B235" w14:textId="6247ACDD"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This program predict</w:t>
      </w:r>
      <w:r w:rsidR="000C0C22">
        <w:rPr>
          <w:rFonts w:ascii="Times New Roman" w:hAnsi="Times New Roman" w:cs="Times New Roman"/>
          <w:sz w:val="24"/>
          <w:szCs w:val="24"/>
        </w:rPr>
        <w:t>s</w:t>
      </w:r>
      <w:r w:rsidRPr="00900FAE">
        <w:rPr>
          <w:rFonts w:ascii="Times New Roman" w:hAnsi="Times New Roman" w:cs="Times New Roman"/>
          <w:sz w:val="24"/>
          <w:szCs w:val="24"/>
        </w:rPr>
        <w:t xml:space="preserve"> the prices of a stock 10 days in the future based on the current Adjusted Close price. We can easily change the number of days to predict the prices of a stock.\par</w:t>
      </w:r>
    </w:p>
    <w:p w14:paraId="3CC64A9C" w14:textId="77777777" w:rsidR="003D3871" w:rsidRPr="00900FAE" w:rsidRDefault="003D3871" w:rsidP="00900FAE">
      <w:pPr>
        <w:jc w:val="both"/>
        <w:rPr>
          <w:rFonts w:ascii="Times New Roman" w:hAnsi="Times New Roman" w:cs="Times New Roman"/>
          <w:sz w:val="24"/>
          <w:szCs w:val="24"/>
        </w:rPr>
      </w:pPr>
    </w:p>
    <w:p w14:paraId="1E2914B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First, importing the functions, that will make this program easier to write. We are importing the machine learning library sklearn, pandas, matplotlib and numpy.\par</w:t>
      </w:r>
    </w:p>
    <w:p w14:paraId="290CACB7" w14:textId="77777777" w:rsidR="003D3871" w:rsidRPr="00900FAE" w:rsidRDefault="003D3871" w:rsidP="00900FAE">
      <w:pPr>
        <w:jc w:val="both"/>
        <w:rPr>
          <w:rFonts w:ascii="Times New Roman" w:hAnsi="Times New Roman" w:cs="Times New Roman"/>
          <w:sz w:val="24"/>
          <w:szCs w:val="24"/>
        </w:rPr>
      </w:pPr>
    </w:p>
    <w:p w14:paraId="664AA21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1.5cm}</w:t>
      </w:r>
    </w:p>
    <w:p w14:paraId="58398D12" w14:textId="77777777" w:rsidR="003D3871" w:rsidRPr="00900FAE" w:rsidRDefault="003D3871" w:rsidP="00900FAE">
      <w:pPr>
        <w:jc w:val="both"/>
        <w:rPr>
          <w:rFonts w:ascii="Times New Roman" w:hAnsi="Times New Roman" w:cs="Times New Roman"/>
          <w:sz w:val="24"/>
          <w:szCs w:val="24"/>
        </w:rPr>
      </w:pPr>
    </w:p>
    <w:p w14:paraId="32E5CC46" w14:textId="77777777" w:rsidR="003D3871" w:rsidRPr="00900FAE" w:rsidRDefault="003D3871" w:rsidP="00900FAE">
      <w:pPr>
        <w:jc w:val="both"/>
        <w:rPr>
          <w:rFonts w:ascii="Times New Roman" w:hAnsi="Times New Roman" w:cs="Times New Roman"/>
          <w:sz w:val="24"/>
          <w:szCs w:val="24"/>
        </w:rPr>
      </w:pPr>
    </w:p>
    <w:p w14:paraId="34DA600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Import the functions:}\par</w:t>
      </w:r>
    </w:p>
    <w:p w14:paraId="38A230F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tlength{\parindent}{10ex}\par</w:t>
      </w:r>
    </w:p>
    <w:p w14:paraId="413DB12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lastRenderedPageBreak/>
        <w:t>import math\par</w:t>
      </w:r>
    </w:p>
    <w:p w14:paraId="76C1DFD5"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mport numpy as np\par</w:t>
      </w:r>
    </w:p>
    <w:p w14:paraId="06B4F73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mport pandas as pd\par</w:t>
      </w:r>
    </w:p>
    <w:p w14:paraId="677C2D1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mport pandas datareader as web\par</w:t>
      </w:r>
    </w:p>
    <w:p w14:paraId="21DA3208"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from sklearn.linear model import LinearRegression\par</w:t>
      </w:r>
    </w:p>
    <w:p w14:paraId="4ABE279C"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from sklearn.svm import SVR\par</w:t>
      </w:r>
    </w:p>
    <w:p w14:paraId="7C02692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from sklearn.model selection import train test split\par</w:t>
      </w:r>
    </w:p>
    <w:p w14:paraId="0389FDE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mport matplotlib.pyplot as plt\par</w:t>
      </w:r>
    </w:p>
    <w:p w14:paraId="5FDF3C7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lt.style.use('fivethirtyeight')\par</w:t>
      </w:r>
    </w:p>
    <w:p w14:paraId="121EC8F8" w14:textId="77777777" w:rsidR="003D3871" w:rsidRPr="00900FAE" w:rsidRDefault="003D3871" w:rsidP="00900FAE">
      <w:pPr>
        <w:jc w:val="both"/>
        <w:rPr>
          <w:rFonts w:ascii="Times New Roman" w:hAnsi="Times New Roman" w:cs="Times New Roman"/>
          <w:sz w:val="24"/>
          <w:szCs w:val="24"/>
        </w:rPr>
      </w:pPr>
    </w:p>
    <w:p w14:paraId="4210869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Now, creating a variable called N, to store the number of days (10 days) into the future that we want to predict.</w:t>
      </w:r>
    </w:p>
    <w:p w14:paraId="0F0941E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e also need a column (the dependent variable) that will hold the predicted price values 10 days into the future. So, we will create a new column called ‘Prediction’ and populate it with data from the Adj Close column and then print the new data set.</w:t>
      </w:r>
    </w:p>
    <w:p w14:paraId="713200F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ince We shifted the data up 10 rows, the last 10 rows of data for the new column ‘Prediction’ will be empty ‘NaN’ (Not A Number).</w:t>
      </w:r>
    </w:p>
    <w:p w14:paraId="265C4A4B" w14:textId="77777777" w:rsidR="003D3871" w:rsidRPr="00900FAE" w:rsidRDefault="003D3871" w:rsidP="00900FAE">
      <w:pPr>
        <w:jc w:val="both"/>
        <w:rPr>
          <w:rFonts w:ascii="Times New Roman" w:hAnsi="Times New Roman" w:cs="Times New Roman"/>
          <w:sz w:val="24"/>
          <w:szCs w:val="24"/>
        </w:rPr>
      </w:pPr>
    </w:p>
    <w:p w14:paraId="3D9AE036" w14:textId="77777777" w:rsidR="003D3871" w:rsidRPr="00900FAE" w:rsidRDefault="003D3871" w:rsidP="00900FAE">
      <w:pPr>
        <w:jc w:val="both"/>
        <w:rPr>
          <w:rFonts w:ascii="Times New Roman" w:hAnsi="Times New Roman" w:cs="Times New Roman"/>
          <w:sz w:val="24"/>
          <w:szCs w:val="24"/>
        </w:rPr>
      </w:pPr>
    </w:p>
    <w:p w14:paraId="79983D9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DATA COLLECTION:}</w:t>
      </w:r>
    </w:p>
    <w:p w14:paraId="6080097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e can get the stock data from web or import from csv file, and take a look at the data set. Here we are getting stock data AAL (American Airlines Group Inc.) from yahoo finance, we can get data from any market such as AMD, BAC, MSFT, DAL etc. We can also choose any duration of time, in here we choose 2month recent data. Now, storing it into a variable called ‘df’ which is short for data frame, and printing the data.\par</w:t>
      </w:r>
    </w:p>
    <w:p w14:paraId="2AF745C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Get the data:}\par</w:t>
      </w:r>
    </w:p>
    <w:p w14:paraId="6B3D1505"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df = web.DataReader('AAL', data-source='yahoo', start='2020-02-01', end='2020-03-30')</w:t>
      </w:r>
    </w:p>
    <w:p w14:paraId="215C5B5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or,</w:t>
      </w:r>
    </w:p>
    <w:p w14:paraId="6F28586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df = pd.read-csv('D:/data/AAL.csv')</w:t>
      </w:r>
    </w:p>
    <w:p w14:paraId="79D3DAFA" w14:textId="77777777" w:rsidR="003D3871" w:rsidRPr="00900FAE" w:rsidRDefault="003D3871" w:rsidP="00900FAE">
      <w:pPr>
        <w:jc w:val="both"/>
        <w:rPr>
          <w:rFonts w:ascii="Times New Roman" w:hAnsi="Times New Roman" w:cs="Times New Roman"/>
          <w:sz w:val="24"/>
          <w:szCs w:val="24"/>
        </w:rPr>
      </w:pPr>
    </w:p>
    <w:p w14:paraId="4F84A354" w14:textId="77777777" w:rsidR="003D3871" w:rsidRPr="00900FAE" w:rsidRDefault="003D3871" w:rsidP="00900FAE">
      <w:pPr>
        <w:jc w:val="both"/>
        <w:rPr>
          <w:rFonts w:ascii="Times New Roman" w:hAnsi="Times New Roman" w:cs="Times New Roman"/>
          <w:sz w:val="24"/>
          <w:szCs w:val="24"/>
        </w:rPr>
      </w:pPr>
    </w:p>
    <w:p w14:paraId="2E7AA6C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lastRenderedPageBreak/>
        <w:t>\subsection{DATA PROCESSING:}</w:t>
      </w:r>
    </w:p>
    <w:p w14:paraId="325C20C4" w14:textId="5A0CB513"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e only need the Adjusted Close (Adj Close) price. First, we can check the data shape. The</w:t>
      </w:r>
      <w:r w:rsidR="000C0C22">
        <w:rPr>
          <w:rFonts w:ascii="Times New Roman" w:hAnsi="Times New Roman" w:cs="Times New Roman"/>
          <w:sz w:val="24"/>
          <w:szCs w:val="24"/>
        </w:rPr>
        <w:t>n</w:t>
      </w:r>
      <w:r w:rsidRPr="00900FAE">
        <w:rPr>
          <w:rFonts w:ascii="Times New Roman" w:hAnsi="Times New Roman" w:cs="Times New Roman"/>
          <w:sz w:val="24"/>
          <w:szCs w:val="24"/>
        </w:rPr>
        <w:t xml:space="preserve"> we deduct all columns excepting Adjusted Close (Adj Close) price.\par</w:t>
      </w:r>
    </w:p>
    <w:p w14:paraId="1361D333" w14:textId="77777777" w:rsidR="003D3871" w:rsidRPr="00900FAE" w:rsidRDefault="003D3871" w:rsidP="00900FAE">
      <w:pPr>
        <w:jc w:val="both"/>
        <w:rPr>
          <w:rFonts w:ascii="Times New Roman" w:hAnsi="Times New Roman" w:cs="Times New Roman"/>
          <w:sz w:val="24"/>
          <w:szCs w:val="24"/>
        </w:rPr>
      </w:pPr>
    </w:p>
    <w:p w14:paraId="2AF016C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Calculate Size:}\par</w:t>
      </w:r>
    </w:p>
    <w:p w14:paraId="57A5D20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df.shape\par</w:t>
      </w:r>
    </w:p>
    <w:p w14:paraId="0F77A101"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40, 6)\par</w:t>
      </w:r>
    </w:p>
    <w:p w14:paraId="7B684EE5" w14:textId="77777777" w:rsidR="003D3871" w:rsidRPr="00900FAE" w:rsidRDefault="003D3871" w:rsidP="00900FAE">
      <w:pPr>
        <w:jc w:val="both"/>
        <w:rPr>
          <w:rFonts w:ascii="Times New Roman" w:hAnsi="Times New Roman" w:cs="Times New Roman"/>
          <w:sz w:val="24"/>
          <w:szCs w:val="24"/>
        </w:rPr>
      </w:pPr>
    </w:p>
    <w:p w14:paraId="6BA7957C"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Get the Adjusted Close Price :}\par</w:t>
      </w:r>
    </w:p>
    <w:p w14:paraId="171E9E4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df = df[['Adj Close']] \par</w:t>
      </w:r>
    </w:p>
    <w:p w14:paraId="0CAAB062" w14:textId="77777777" w:rsidR="003D3871" w:rsidRPr="00900FAE" w:rsidRDefault="003D3871" w:rsidP="00900FAE">
      <w:pPr>
        <w:jc w:val="both"/>
        <w:rPr>
          <w:rFonts w:ascii="Times New Roman" w:hAnsi="Times New Roman" w:cs="Times New Roman"/>
          <w:sz w:val="24"/>
          <w:szCs w:val="24"/>
        </w:rPr>
      </w:pPr>
    </w:p>
    <w:p w14:paraId="0B3D67FC"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Visualization :}\par</w:t>
      </w:r>
    </w:p>
    <w:p w14:paraId="4DCAF3DB"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lt.figure(figsize=(16,8))\par</w:t>
      </w:r>
    </w:p>
    <w:p w14:paraId="7DF9F31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lt.title('Adj Close Price History')\par</w:t>
      </w:r>
    </w:p>
    <w:p w14:paraId="78EEE38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lt.plot(df['Adj Close'])\par</w:t>
      </w:r>
    </w:p>
    <w:p w14:paraId="7F9CE60C"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lt.xlabel('Date', fontsize=18)\par</w:t>
      </w:r>
    </w:p>
    <w:p w14:paraId="4132595D"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plt.ylabel('Adj Close Price USD ()', fontsize=18)\par </w:t>
      </w:r>
    </w:p>
    <w:p w14:paraId="439B1A21"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lt.show()\par</w:t>
      </w:r>
    </w:p>
    <w:p w14:paraId="3046398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1cm}</w:t>
      </w:r>
    </w:p>
    <w:p w14:paraId="111AE710"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ncludegraphics[scale=0.5]{pic3}\par</w:t>
      </w:r>
    </w:p>
    <w:p w14:paraId="501F088F" w14:textId="77777777" w:rsidR="003D3871" w:rsidRPr="00900FAE" w:rsidRDefault="003D3871" w:rsidP="00900FAE">
      <w:pPr>
        <w:jc w:val="both"/>
        <w:rPr>
          <w:rFonts w:ascii="Times New Roman" w:hAnsi="Times New Roman" w:cs="Times New Roman"/>
          <w:sz w:val="24"/>
          <w:szCs w:val="24"/>
        </w:rPr>
      </w:pPr>
    </w:p>
    <w:p w14:paraId="5198352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1cm}</w:t>
      </w:r>
    </w:p>
    <w:p w14:paraId="573D20B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Now, creating a variable called N, to store the number of days (10 days) into the future that we want to predict.\par</w:t>
      </w:r>
    </w:p>
    <w:p w14:paraId="5F1DFC9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e also need a column (the dependent variable) that will hold the predicted price values 10 days into the future. So, we will create a new column called ‘Prediction’ and populate it with data from the Adj Close column and then print the new data set.</w:t>
      </w:r>
    </w:p>
    <w:p w14:paraId="1C70892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ince We shifted the data up 10 rows, the last 10 rows of data for the new column ‘Prediction’ will be empty ‘NaN’ (Not A Number).\par</w:t>
      </w:r>
    </w:p>
    <w:p w14:paraId="244A2B2E" w14:textId="77777777" w:rsidR="003D3871" w:rsidRPr="00900FAE" w:rsidRDefault="003D3871" w:rsidP="00900FAE">
      <w:pPr>
        <w:jc w:val="both"/>
        <w:rPr>
          <w:rFonts w:ascii="Times New Roman" w:hAnsi="Times New Roman" w:cs="Times New Roman"/>
          <w:sz w:val="24"/>
          <w:szCs w:val="24"/>
        </w:rPr>
      </w:pPr>
    </w:p>
    <w:p w14:paraId="4C675C4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lastRenderedPageBreak/>
        <w:t>\subsubsection{A variable for predicting 'n' days out into the future:}\par</w:t>
      </w:r>
    </w:p>
    <w:p w14:paraId="344BDE18"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N = 10 ,N=10 days\par</w:t>
      </w:r>
    </w:p>
    <w:p w14:paraId="5D941170" w14:textId="77777777" w:rsidR="003D3871" w:rsidRPr="00900FAE" w:rsidRDefault="003D3871" w:rsidP="00900FAE">
      <w:pPr>
        <w:jc w:val="both"/>
        <w:rPr>
          <w:rFonts w:ascii="Times New Roman" w:hAnsi="Times New Roman" w:cs="Times New Roman"/>
          <w:sz w:val="24"/>
          <w:szCs w:val="24"/>
        </w:rPr>
      </w:pPr>
    </w:p>
    <w:p w14:paraId="146DE3E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Create another column shifted 'n' units up:}\par</w:t>
      </w:r>
    </w:p>
    <w:p w14:paraId="56CD1C8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df['Prediction'] = df[['Adj Close']].shift(-N)\par</w:t>
      </w:r>
    </w:p>
    <w:p w14:paraId="15CCAB22" w14:textId="77777777" w:rsidR="003D3871" w:rsidRPr="00900FAE" w:rsidRDefault="003D3871" w:rsidP="00900FAE">
      <w:pPr>
        <w:jc w:val="both"/>
        <w:rPr>
          <w:rFonts w:ascii="Times New Roman" w:hAnsi="Times New Roman" w:cs="Times New Roman"/>
          <w:sz w:val="24"/>
          <w:szCs w:val="24"/>
        </w:rPr>
      </w:pPr>
    </w:p>
    <w:p w14:paraId="67CDF86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print the new data set:}\par</w:t>
      </w:r>
    </w:p>
    <w:p w14:paraId="63BEE14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rint(df.tail())</w:t>
      </w:r>
    </w:p>
    <w:p w14:paraId="2CD54F8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Next, we create the independent data set (X). This is the data set that we will use to train the machine learning models. Convert the data into a numpy (np) array after dropping the ‘Prediction’ column, then store this new data into ‘X’.</w:t>
      </w:r>
    </w:p>
    <w:p w14:paraId="0E59267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Then we will remove the last 10 rows of data from ‘X’, and store the new data back into ‘X’. </w:t>
      </w:r>
    </w:p>
    <w:p w14:paraId="0D249791" w14:textId="493D30F5"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subsubsection{Create </w:t>
      </w:r>
      <w:r w:rsidR="000C0C22">
        <w:rPr>
          <w:rFonts w:ascii="Times New Roman" w:hAnsi="Times New Roman" w:cs="Times New Roman"/>
          <w:sz w:val="24"/>
          <w:szCs w:val="24"/>
        </w:rPr>
        <w:t>an</w:t>
      </w:r>
      <w:r w:rsidRPr="00900FAE">
        <w:rPr>
          <w:rFonts w:ascii="Times New Roman" w:hAnsi="Times New Roman" w:cs="Times New Roman"/>
          <w:sz w:val="24"/>
          <w:szCs w:val="24"/>
        </w:rPr>
        <w:t xml:space="preserve"> independent data set (X) :}\par</w:t>
      </w:r>
    </w:p>
    <w:p w14:paraId="4FD75956" w14:textId="4B8C038A"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Convert the data</w:t>
      </w:r>
      <w:r w:rsidR="000C0C22">
        <w:rPr>
          <w:rFonts w:ascii="Times New Roman" w:hAnsi="Times New Roman" w:cs="Times New Roman"/>
          <w:sz w:val="24"/>
          <w:szCs w:val="24"/>
        </w:rPr>
        <w:t xml:space="preserve"> </w:t>
      </w:r>
      <w:r w:rsidRPr="00900FAE">
        <w:rPr>
          <w:rFonts w:ascii="Times New Roman" w:hAnsi="Times New Roman" w:cs="Times New Roman"/>
          <w:sz w:val="24"/>
          <w:szCs w:val="24"/>
        </w:rPr>
        <w:t>frame to a numpy array:}\par</w:t>
      </w:r>
    </w:p>
    <w:p w14:paraId="138B12E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X = np.array(df.drop(['Prediction'],1))\par</w:t>
      </w:r>
    </w:p>
    <w:p w14:paraId="59611FE0"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Remove the last '10' rows:}\par</w:t>
      </w:r>
    </w:p>
    <w:p w14:paraId="7E10CD28"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X = X[:-N]\par</w:t>
      </w:r>
    </w:p>
    <w:p w14:paraId="659B703D"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rint(X)\par</w:t>
      </w:r>
    </w:p>
    <w:p w14:paraId="172DC5FB"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e created the independent data set in the previous step, now we will create the dependent data set called ‘y’. This is the target data, that holds the future price predictions.\par</w:t>
      </w:r>
    </w:p>
    <w:p w14:paraId="5210DE4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e will convert the data frame into a numpy array and from the ‘Prediction’ column, store it into a new variable called ‘y’ and then remove the last 10 rows of data from ‘y’.\par</w:t>
      </w:r>
    </w:p>
    <w:p w14:paraId="6C2C87E2" w14:textId="77777777" w:rsidR="003D3871" w:rsidRPr="00900FAE" w:rsidRDefault="003D3871" w:rsidP="00900FAE">
      <w:pPr>
        <w:jc w:val="both"/>
        <w:rPr>
          <w:rFonts w:ascii="Times New Roman" w:hAnsi="Times New Roman" w:cs="Times New Roman"/>
          <w:sz w:val="24"/>
          <w:szCs w:val="24"/>
        </w:rPr>
      </w:pPr>
    </w:p>
    <w:p w14:paraId="0365E27D"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Create the dependent data set (y):}\par</w:t>
      </w:r>
    </w:p>
    <w:p w14:paraId="76AE92C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Convert the dataframe to a numpy array :}\par</w:t>
      </w:r>
    </w:p>
    <w:p w14:paraId="2241AD11"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y = np.array(df['Prediction'])\par</w:t>
      </w:r>
    </w:p>
    <w:p w14:paraId="4C9937D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Get all of the y values except the last '10' rows:}\par</w:t>
      </w:r>
    </w:p>
    <w:p w14:paraId="2CFF5A8B"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y = y[:-N]\par</w:t>
      </w:r>
    </w:p>
    <w:p w14:paraId="5B41458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rint(y)\par</w:t>
      </w:r>
    </w:p>
    <w:p w14:paraId="72148336" w14:textId="77777777" w:rsidR="003D3871" w:rsidRPr="00900FAE" w:rsidRDefault="003D3871" w:rsidP="00900FAE">
      <w:pPr>
        <w:jc w:val="both"/>
        <w:rPr>
          <w:rFonts w:ascii="Times New Roman" w:hAnsi="Times New Roman" w:cs="Times New Roman"/>
          <w:sz w:val="24"/>
          <w:szCs w:val="24"/>
        </w:rPr>
      </w:pPr>
    </w:p>
    <w:p w14:paraId="17FA998B"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lastRenderedPageBreak/>
        <w:t>Now we have the new cleaned and processed data sets ‘X’ &amp; ‘y’. we can split them up into 80 percent training and 20 percent testing data for the models.\par</w:t>
      </w:r>
    </w:p>
    <w:p w14:paraId="03E124C5" w14:textId="77777777" w:rsidR="003D3871" w:rsidRPr="00900FAE" w:rsidRDefault="003D3871" w:rsidP="00900FAE">
      <w:pPr>
        <w:jc w:val="both"/>
        <w:rPr>
          <w:rFonts w:ascii="Times New Roman" w:hAnsi="Times New Roman" w:cs="Times New Roman"/>
          <w:sz w:val="24"/>
          <w:szCs w:val="24"/>
        </w:rPr>
      </w:pPr>
    </w:p>
    <w:p w14:paraId="6F4C40AD"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Split the data into 80 percent training and 20 percent testing:}\par</w:t>
      </w:r>
    </w:p>
    <w:p w14:paraId="5B5A2601"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x-train, x-test, y-train, y-test = train-test-split(X, y, test-size=0.2)\par</w:t>
      </w:r>
    </w:p>
    <w:p w14:paraId="2C70E9A1" w14:textId="77777777" w:rsidR="003D3871" w:rsidRPr="00900FAE" w:rsidRDefault="003D3871" w:rsidP="00900FAE">
      <w:pPr>
        <w:jc w:val="both"/>
        <w:rPr>
          <w:rFonts w:ascii="Times New Roman" w:hAnsi="Times New Roman" w:cs="Times New Roman"/>
          <w:sz w:val="24"/>
          <w:szCs w:val="24"/>
        </w:rPr>
      </w:pPr>
    </w:p>
    <w:p w14:paraId="02BF833C"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Here, we created and trained the models. We will create and train the Support Vector Machine. We used 'rbf' kernel.\par</w:t>
      </w:r>
    </w:p>
    <w:p w14:paraId="081A3BB0"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MODEL IMPLEMENTATION:}\par</w:t>
      </w:r>
    </w:p>
    <w:p w14:paraId="71708CD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Create and train the Support Vector Machine (Regressor) :}\par</w:t>
      </w:r>
    </w:p>
    <w:p w14:paraId="05D7933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vr-rbf = SVR(kernel='rbf') \par</w:t>
      </w:r>
    </w:p>
    <w:p w14:paraId="3A36CF5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Train the model:}\par</w:t>
      </w:r>
    </w:p>
    <w:p w14:paraId="63BCFED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vr-rbf.fit(x-train, y-train)\par</w:t>
      </w:r>
    </w:p>
    <w:p w14:paraId="64896DD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0.5cm}</w:t>
      </w:r>
    </w:p>
    <w:p w14:paraId="07470AD4" w14:textId="13BD344E"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The model is tested by getting the accuracy. The best possible accuracy is 100 percent, and the model returns a score of </w:t>
      </w:r>
      <w:r w:rsidR="00571FE0">
        <w:rPr>
          <w:rFonts w:ascii="Times New Roman" w:hAnsi="Times New Roman" w:cs="Times New Roman"/>
          <w:sz w:val="24"/>
          <w:szCs w:val="24"/>
        </w:rPr>
        <w:t>63.09</w:t>
      </w:r>
      <w:r w:rsidRPr="00900FAE">
        <w:rPr>
          <w:rFonts w:ascii="Times New Roman" w:hAnsi="Times New Roman" w:cs="Times New Roman"/>
          <w:sz w:val="24"/>
          <w:szCs w:val="24"/>
        </w:rPr>
        <w:t xml:space="preserve"> percent.\par</w:t>
      </w:r>
    </w:p>
    <w:p w14:paraId="4B770BF4" w14:textId="77777777" w:rsidR="003D3871" w:rsidRPr="00900FAE" w:rsidRDefault="003D3871" w:rsidP="00900FAE">
      <w:pPr>
        <w:jc w:val="both"/>
        <w:rPr>
          <w:rFonts w:ascii="Times New Roman" w:hAnsi="Times New Roman" w:cs="Times New Roman"/>
          <w:sz w:val="24"/>
          <w:szCs w:val="24"/>
        </w:rPr>
      </w:pPr>
    </w:p>
    <w:p w14:paraId="31127E8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Testing Model:}\par</w:t>
      </w:r>
    </w:p>
    <w:p w14:paraId="2D8D210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vm-accuracy = svr-rbf.score(x-test, y-test)\par</w:t>
      </w:r>
    </w:p>
    <w:p w14:paraId="1A3868B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rint("svm accuracy: ", svm-accuracy)\par</w:t>
      </w:r>
    </w:p>
    <w:p w14:paraId="01166BFC"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0.5cm}</w:t>
      </w:r>
    </w:p>
    <w:p w14:paraId="54394FCD" w14:textId="05D9CCD3"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svm accuracy:  </w:t>
      </w:r>
      <w:r w:rsidR="00571FE0" w:rsidRPr="002A7586">
        <w:rPr>
          <w:rFonts w:ascii="Times New Roman" w:hAnsi="Times New Roman" w:cs="Times New Roman"/>
          <w:sz w:val="24"/>
          <w:szCs w:val="24"/>
        </w:rPr>
        <w:t>63</w:t>
      </w:r>
      <w:r w:rsidR="00571FE0">
        <w:rPr>
          <w:rFonts w:ascii="Times New Roman" w:hAnsi="Times New Roman" w:cs="Times New Roman"/>
          <w:sz w:val="24"/>
          <w:szCs w:val="24"/>
        </w:rPr>
        <w:t>.</w:t>
      </w:r>
      <w:r w:rsidR="00571FE0" w:rsidRPr="002A7586">
        <w:rPr>
          <w:rFonts w:ascii="Times New Roman" w:hAnsi="Times New Roman" w:cs="Times New Roman"/>
          <w:sz w:val="24"/>
          <w:szCs w:val="24"/>
        </w:rPr>
        <w:t>09284382167379</w:t>
      </w:r>
      <w:r w:rsidR="00571FE0">
        <w:rPr>
          <w:rFonts w:ascii="Times New Roman" w:hAnsi="Times New Roman" w:cs="Times New Roman"/>
          <w:sz w:val="24"/>
          <w:szCs w:val="24"/>
        </w:rPr>
        <w:t xml:space="preserve"> </w:t>
      </w:r>
      <w:r w:rsidRPr="00900FAE">
        <w:rPr>
          <w:rFonts w:ascii="Times New Roman" w:hAnsi="Times New Roman" w:cs="Times New Roman"/>
          <w:sz w:val="24"/>
          <w:szCs w:val="24"/>
        </w:rPr>
        <w:t>\par</w:t>
      </w:r>
    </w:p>
    <w:p w14:paraId="35B7609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Next, we will create &amp; train the Linear Regression model.\par</w:t>
      </w:r>
    </w:p>
    <w:p w14:paraId="57013C1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Create and train the Linear Regression Model}\par</w:t>
      </w:r>
    </w:p>
    <w:p w14:paraId="656C651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lr = LinearRegression()\par</w:t>
      </w:r>
    </w:p>
    <w:p w14:paraId="0A6F693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Train the model}\par</w:t>
      </w:r>
    </w:p>
    <w:p w14:paraId="6F253E58"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lr.fit(x-train, y-train)\par</w:t>
      </w:r>
    </w:p>
    <w:p w14:paraId="02D5B979" w14:textId="663E0F5F"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The model is tested by getting accuracy. The best possible accuracy is 100 percent, and the model returns a score of </w:t>
      </w:r>
      <w:r w:rsidR="00571FE0">
        <w:rPr>
          <w:rFonts w:ascii="Times New Roman" w:hAnsi="Times New Roman" w:cs="Times New Roman"/>
          <w:sz w:val="24"/>
          <w:szCs w:val="24"/>
        </w:rPr>
        <w:t>26.29</w:t>
      </w:r>
      <w:r w:rsidRPr="00900FAE">
        <w:rPr>
          <w:rFonts w:ascii="Times New Roman" w:hAnsi="Times New Roman" w:cs="Times New Roman"/>
          <w:sz w:val="24"/>
          <w:szCs w:val="24"/>
        </w:rPr>
        <w:t xml:space="preserve"> percent.\par</w:t>
      </w:r>
    </w:p>
    <w:p w14:paraId="5C39020A"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Testing Model}</w:t>
      </w:r>
    </w:p>
    <w:p w14:paraId="1210247C"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lastRenderedPageBreak/>
        <w:t>lr-accuracy = lr.score(x-test, y-test)\par</w:t>
      </w:r>
    </w:p>
    <w:p w14:paraId="1054744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rint("lr accuracy: ", lr-accuracy)\par</w:t>
      </w:r>
    </w:p>
    <w:p w14:paraId="12FD895C" w14:textId="77777777" w:rsidR="003D3871" w:rsidRPr="00900FAE" w:rsidRDefault="003D3871" w:rsidP="00900FAE">
      <w:pPr>
        <w:jc w:val="both"/>
        <w:rPr>
          <w:rFonts w:ascii="Times New Roman" w:hAnsi="Times New Roman" w:cs="Times New Roman"/>
          <w:sz w:val="24"/>
          <w:szCs w:val="24"/>
        </w:rPr>
      </w:pPr>
    </w:p>
    <w:p w14:paraId="238B3F6D" w14:textId="6E2AF6E6"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lr accuracy:  </w:t>
      </w:r>
      <w:bookmarkStart w:id="0" w:name="_Hlk60854488"/>
      <w:r w:rsidR="00571FE0" w:rsidRPr="002A7586">
        <w:rPr>
          <w:rFonts w:ascii="Times New Roman" w:hAnsi="Times New Roman" w:cs="Times New Roman"/>
          <w:sz w:val="24"/>
          <w:szCs w:val="24"/>
        </w:rPr>
        <w:t>26</w:t>
      </w:r>
      <w:r w:rsidR="00571FE0">
        <w:rPr>
          <w:rFonts w:ascii="Times New Roman" w:hAnsi="Times New Roman" w:cs="Times New Roman"/>
          <w:sz w:val="24"/>
          <w:szCs w:val="24"/>
        </w:rPr>
        <w:t>.</w:t>
      </w:r>
      <w:r w:rsidR="00571FE0" w:rsidRPr="002A7586">
        <w:rPr>
          <w:rFonts w:ascii="Times New Roman" w:hAnsi="Times New Roman" w:cs="Times New Roman"/>
          <w:sz w:val="24"/>
          <w:szCs w:val="24"/>
        </w:rPr>
        <w:t>29263060791923</w:t>
      </w:r>
      <w:bookmarkEnd w:id="0"/>
      <w:r w:rsidRPr="00900FAE">
        <w:rPr>
          <w:rFonts w:ascii="Times New Roman" w:hAnsi="Times New Roman" w:cs="Times New Roman"/>
          <w:sz w:val="24"/>
          <w:szCs w:val="24"/>
        </w:rPr>
        <w:t>\par</w:t>
      </w:r>
    </w:p>
    <w:p w14:paraId="300D0A7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n this case the Linear Regression model will be better to use to predict the future price.\par</w:t>
      </w:r>
    </w:p>
    <w:p w14:paraId="7F587210"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ubsection{Set x-N equal to the last 10 rows of the original data set from Adj. Close column}</w:t>
      </w:r>
    </w:p>
    <w:p w14:paraId="7F1CDE66"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x-N = np.array(df.drop(['Prediction'],1))[-N:]\par</w:t>
      </w:r>
    </w:p>
    <w:p w14:paraId="118CE25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print(x-N\par)</w:t>
      </w:r>
    </w:p>
    <w:p w14:paraId="64D51EF7" w14:textId="77777777" w:rsidR="003D3871" w:rsidRPr="00900FAE" w:rsidRDefault="003D3871" w:rsidP="00900FAE">
      <w:pPr>
        <w:jc w:val="both"/>
        <w:rPr>
          <w:rFonts w:ascii="Times New Roman" w:hAnsi="Times New Roman" w:cs="Times New Roman"/>
          <w:sz w:val="24"/>
          <w:szCs w:val="24"/>
        </w:rPr>
      </w:pPr>
    </w:p>
    <w:p w14:paraId="5F11DC5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Finally, we will print out the future price (next 10 days) predictions of stock using the linear regression model, and then print out the stock price predictions for the next 10 days of the support vector machine using the x-N data \par</w:t>
      </w:r>
    </w:p>
    <w:p w14:paraId="4B3FFEE7"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RESULTS:}</w:t>
      </w:r>
    </w:p>
    <w:p w14:paraId="7122CE50" w14:textId="37A09B4A"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n this paper, we get</w:t>
      </w:r>
      <w:r w:rsidR="000C0C22">
        <w:rPr>
          <w:rFonts w:ascii="Times New Roman" w:hAnsi="Times New Roman" w:cs="Times New Roman"/>
          <w:sz w:val="24"/>
          <w:szCs w:val="24"/>
        </w:rPr>
        <w:t xml:space="preserve"> the</w:t>
      </w:r>
      <w:r w:rsidRPr="00900FAE">
        <w:rPr>
          <w:rFonts w:ascii="Times New Roman" w:hAnsi="Times New Roman" w:cs="Times New Roman"/>
          <w:sz w:val="24"/>
          <w:szCs w:val="24"/>
        </w:rPr>
        <w:t xml:space="preserve"> result of SVM and Regression, First, we generate the accuracy of both algorithms to identify the most preferable result. In our result, we printed</w:t>
      </w:r>
      <w:r w:rsidR="000C0C22">
        <w:rPr>
          <w:rFonts w:ascii="Times New Roman" w:hAnsi="Times New Roman" w:cs="Times New Roman"/>
          <w:sz w:val="24"/>
          <w:szCs w:val="24"/>
        </w:rPr>
        <w:t xml:space="preserve"> the</w:t>
      </w:r>
      <w:r w:rsidRPr="00900FAE">
        <w:rPr>
          <w:rFonts w:ascii="Times New Roman" w:hAnsi="Times New Roman" w:cs="Times New Roman"/>
          <w:sz w:val="24"/>
          <w:szCs w:val="24"/>
        </w:rPr>
        <w:t xml:space="preserve"> future 10days predicted price. We can also predict old data and can match them with actual old data, where we can differentiate. \par</w:t>
      </w:r>
    </w:p>
    <w:p w14:paraId="5F51D091"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0.5cm}</w:t>
      </w:r>
    </w:p>
    <w:p w14:paraId="60BB2E1B" w14:textId="38C931A4"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ncludegraphics[scale=0.5]{</w:t>
      </w:r>
      <w:r w:rsidR="00571FE0">
        <w:rPr>
          <w:rFonts w:ascii="Times New Roman" w:hAnsi="Times New Roman" w:cs="Times New Roman"/>
          <w:sz w:val="24"/>
          <w:szCs w:val="24"/>
        </w:rPr>
        <w:t>pic5</w:t>
      </w:r>
      <w:r w:rsidRPr="00900FAE">
        <w:rPr>
          <w:rFonts w:ascii="Times New Roman" w:hAnsi="Times New Roman" w:cs="Times New Roman"/>
          <w:sz w:val="24"/>
          <w:szCs w:val="24"/>
        </w:rPr>
        <w:t>}</w:t>
      </w:r>
    </w:p>
    <w:p w14:paraId="07E49D1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TOOL USED}</w:t>
      </w:r>
    </w:p>
    <w:p w14:paraId="686A9E8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textbf{Languages used: } Python\par</w:t>
      </w:r>
    </w:p>
    <w:p w14:paraId="5D502C22" w14:textId="27722593"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textbf{Anaconda}</w:t>
      </w:r>
      <w:r w:rsidR="000C0C22">
        <w:rPr>
          <w:rFonts w:ascii="Times New Roman" w:hAnsi="Times New Roman" w:cs="Times New Roman"/>
          <w:sz w:val="24"/>
          <w:szCs w:val="24"/>
        </w:rPr>
        <w:t xml:space="preserve"> </w:t>
      </w:r>
      <w:r w:rsidRPr="00900FAE">
        <w:rPr>
          <w:rFonts w:ascii="Times New Roman" w:hAnsi="Times New Roman" w:cs="Times New Roman"/>
          <w:sz w:val="24"/>
          <w:szCs w:val="24"/>
        </w:rPr>
        <w:t>is a free and open-source distribution of the Python and R programming languages for scientific computing (data science, machine learning applications, large-scale data processing, predictive analytics, etc.), that aims to simplify package management and deployment.\par</w:t>
      </w:r>
    </w:p>
    <w:p w14:paraId="67B9E9B1" w14:textId="77777777" w:rsidR="003D3871" w:rsidRPr="00900FAE" w:rsidRDefault="003D3871" w:rsidP="00900FAE">
      <w:pPr>
        <w:jc w:val="both"/>
        <w:rPr>
          <w:rFonts w:ascii="Times New Roman" w:hAnsi="Times New Roman" w:cs="Times New Roman"/>
          <w:sz w:val="24"/>
          <w:szCs w:val="24"/>
        </w:rPr>
      </w:pPr>
    </w:p>
    <w:p w14:paraId="6247273B"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Anaconda Navigator is a desktop graphical user interface (GUI) included in Anaconda distribution that allows users to launch applications and manage conda packages, environments. Navigator can search for packages on Anaconda Cloud or in a local Anaconda Repository, install them in an environment, run the packages and update them. It is available for Windows, MacOs and Linux.\par</w:t>
      </w:r>
    </w:p>
    <w:p w14:paraId="5EB8ECE8"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0.5}</w:t>
      </w:r>
    </w:p>
    <w:p w14:paraId="77655E6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lastRenderedPageBreak/>
        <w:t>The following applications are available by default in Navigator\par</w:t>
      </w:r>
    </w:p>
    <w:p w14:paraId="06E30191"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t>
      </w:r>
      <w:r w:rsidRPr="00900FAE">
        <w:rPr>
          <w:rFonts w:ascii="Times New Roman" w:hAnsi="Times New Roman" w:cs="Times New Roman"/>
          <w:sz w:val="24"/>
          <w:szCs w:val="24"/>
        </w:rPr>
        <w:tab/>
        <w:t>JupyterLab\par</w:t>
      </w:r>
    </w:p>
    <w:p w14:paraId="4DBFC60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t>
      </w:r>
      <w:r w:rsidRPr="00900FAE">
        <w:rPr>
          <w:rFonts w:ascii="Times New Roman" w:hAnsi="Times New Roman" w:cs="Times New Roman"/>
          <w:sz w:val="24"/>
          <w:szCs w:val="24"/>
        </w:rPr>
        <w:tab/>
        <w:t>Jupyter Notebook\par</w:t>
      </w:r>
    </w:p>
    <w:p w14:paraId="511DF1A2"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t>
      </w:r>
      <w:r w:rsidRPr="00900FAE">
        <w:rPr>
          <w:rFonts w:ascii="Times New Roman" w:hAnsi="Times New Roman" w:cs="Times New Roman"/>
          <w:sz w:val="24"/>
          <w:szCs w:val="24"/>
        </w:rPr>
        <w:tab/>
        <w:t>QtConsole\par</w:t>
      </w:r>
    </w:p>
    <w:p w14:paraId="04CBB8EF"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t>
      </w:r>
      <w:r w:rsidRPr="00900FAE">
        <w:rPr>
          <w:rFonts w:ascii="Times New Roman" w:hAnsi="Times New Roman" w:cs="Times New Roman"/>
          <w:sz w:val="24"/>
          <w:szCs w:val="24"/>
        </w:rPr>
        <w:tab/>
        <w:t>Spyder\par</w:t>
      </w:r>
    </w:p>
    <w:p w14:paraId="16825D9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t>
      </w:r>
      <w:r w:rsidRPr="00900FAE">
        <w:rPr>
          <w:rFonts w:ascii="Times New Roman" w:hAnsi="Times New Roman" w:cs="Times New Roman"/>
          <w:sz w:val="24"/>
          <w:szCs w:val="24"/>
        </w:rPr>
        <w:tab/>
        <w:t>Glue\par</w:t>
      </w:r>
    </w:p>
    <w:p w14:paraId="224CA573"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t>
      </w:r>
      <w:r w:rsidRPr="00900FAE">
        <w:rPr>
          <w:rFonts w:ascii="Times New Roman" w:hAnsi="Times New Roman" w:cs="Times New Roman"/>
          <w:sz w:val="24"/>
          <w:szCs w:val="24"/>
        </w:rPr>
        <w:tab/>
        <w:t>Orange\par</w:t>
      </w:r>
    </w:p>
    <w:p w14:paraId="7173E678"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t>
      </w:r>
      <w:r w:rsidRPr="00900FAE">
        <w:rPr>
          <w:rFonts w:ascii="Times New Roman" w:hAnsi="Times New Roman" w:cs="Times New Roman"/>
          <w:sz w:val="24"/>
          <w:szCs w:val="24"/>
        </w:rPr>
        <w:tab/>
        <w:t>RStudio\par</w:t>
      </w:r>
    </w:p>
    <w:p w14:paraId="065D848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t>
      </w:r>
      <w:r w:rsidRPr="00900FAE">
        <w:rPr>
          <w:rFonts w:ascii="Times New Roman" w:hAnsi="Times New Roman" w:cs="Times New Roman"/>
          <w:sz w:val="24"/>
          <w:szCs w:val="24"/>
        </w:rPr>
        <w:tab/>
        <w:t>Visual Studio Code\par</w:t>
      </w:r>
    </w:p>
    <w:p w14:paraId="4CB2F1E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0.5}</w:t>
      </w:r>
    </w:p>
    <w:p w14:paraId="07F74593" w14:textId="61183B03"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Among them, we use to run our code on Jupyter Notebook. The Jupyter Notebook is an open-source web application that allows you to create and share documents that contain live code, equations, visualizations and narrative text. Uses include data cleaning and transformation, numerical simulation, statistical modeling, data visualization, machine learning, and much more.\par</w:t>
      </w:r>
    </w:p>
    <w:p w14:paraId="3434C848"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ection{SUMMARY AND CONCLUSION }</w:t>
      </w:r>
    </w:p>
    <w:p w14:paraId="67F44E9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vspace{1cm}</w:t>
      </w:r>
    </w:p>
    <w:p w14:paraId="2278E2C9"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In this paper, we study the use of regression and support vector machines to predict financial movement direction. Of both these algorithms, we saw that Linear Regression gave us better results because of better accuracy. In this report, this is a clear message for financial traders, which can lead to a capital gain. However, each method has its own strengths and weaknesses. Also, a particular Machine Learning Algorithm might be better suited to a particular type of stock, say Technology Stocks, whereas the same algorithm might give lower accuracies while predicting some other types of Stocks, say Energy Stocks.\par</w:t>
      </w:r>
    </w:p>
    <w:p w14:paraId="12A0F544"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CHALLENGES: }</w:t>
      </w:r>
    </w:p>
    <w:p w14:paraId="43EDE6AD" w14:textId="046CD05E"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 xml:space="preserve">Each method has its own strengths and weaknesses. A particular Machine Learning Algorithm might be better suited to a particular type of stock. Stock price predicting using machine learning is always a challenging task because predicting something using any tool or function is always not accurate with </w:t>
      </w:r>
      <w:r w:rsidR="000C0C22">
        <w:rPr>
          <w:rFonts w:ascii="Times New Roman" w:hAnsi="Times New Roman" w:cs="Times New Roman"/>
          <w:sz w:val="24"/>
          <w:szCs w:val="24"/>
        </w:rPr>
        <w:t xml:space="preserve">the </w:t>
      </w:r>
      <w:r w:rsidRPr="00900FAE">
        <w:rPr>
          <w:rFonts w:ascii="Times New Roman" w:hAnsi="Times New Roman" w:cs="Times New Roman"/>
          <w:sz w:val="24"/>
          <w:szCs w:val="24"/>
        </w:rPr>
        <w:t>future. Though machine learning approaches makes the problem much easier.</w:t>
      </w:r>
    </w:p>
    <w:p w14:paraId="18B764CD"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LIMITATIONS: }</w:t>
      </w:r>
    </w:p>
    <w:p w14:paraId="4EA2B9CE" w14:textId="0F5417BF"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We implement the SVM and Regression to the task of stock market prediction. Our initial analysis showed</w:t>
      </w:r>
      <w:r w:rsidR="000C0C22">
        <w:rPr>
          <w:rFonts w:ascii="Times New Roman" w:hAnsi="Times New Roman" w:cs="Times New Roman"/>
          <w:sz w:val="24"/>
          <w:szCs w:val="24"/>
        </w:rPr>
        <w:t xml:space="preserve"> a</w:t>
      </w:r>
      <w:r w:rsidRPr="00900FAE">
        <w:rPr>
          <w:rFonts w:ascii="Times New Roman" w:hAnsi="Times New Roman" w:cs="Times New Roman"/>
          <w:sz w:val="24"/>
          <w:szCs w:val="24"/>
        </w:rPr>
        <w:t xml:space="preserve"> significant correlation between different input parameter</w:t>
      </w:r>
      <w:r w:rsidR="000C0C22">
        <w:rPr>
          <w:rFonts w:ascii="Times New Roman" w:hAnsi="Times New Roman" w:cs="Times New Roman"/>
          <w:sz w:val="24"/>
          <w:szCs w:val="24"/>
        </w:rPr>
        <w:t>s</w:t>
      </w:r>
      <w:r w:rsidRPr="00900FAE">
        <w:rPr>
          <w:rFonts w:ascii="Times New Roman" w:hAnsi="Times New Roman" w:cs="Times New Roman"/>
          <w:sz w:val="24"/>
          <w:szCs w:val="24"/>
        </w:rPr>
        <w:t>. The result obtained in both</w:t>
      </w:r>
      <w:r w:rsidR="000C0C22">
        <w:rPr>
          <w:rFonts w:ascii="Times New Roman" w:hAnsi="Times New Roman" w:cs="Times New Roman"/>
          <w:sz w:val="24"/>
          <w:szCs w:val="24"/>
        </w:rPr>
        <w:t xml:space="preserve"> </w:t>
      </w:r>
      <w:r w:rsidRPr="00900FAE">
        <w:rPr>
          <w:rFonts w:ascii="Times New Roman" w:hAnsi="Times New Roman" w:cs="Times New Roman"/>
          <w:sz w:val="24"/>
          <w:szCs w:val="24"/>
        </w:rPr>
        <w:t xml:space="preserve">cases was fairly accurate. The main aim of this system is to provide a predicted price of where the stock market is headed. It is only limited to a very basic prediction model. Thus, it cannot be used </w:t>
      </w:r>
      <w:r w:rsidRPr="00900FAE">
        <w:rPr>
          <w:rFonts w:ascii="Times New Roman" w:hAnsi="Times New Roman" w:cs="Times New Roman"/>
          <w:sz w:val="24"/>
          <w:szCs w:val="24"/>
        </w:rPr>
        <w:lastRenderedPageBreak/>
        <w:t>as a critical decision making. We only implemented the SVM and Regression accuracy. Other approach</w:t>
      </w:r>
      <w:r w:rsidR="000C0C22">
        <w:rPr>
          <w:rFonts w:ascii="Times New Roman" w:hAnsi="Times New Roman" w:cs="Times New Roman"/>
          <w:sz w:val="24"/>
          <w:szCs w:val="24"/>
        </w:rPr>
        <w:t>es</w:t>
      </w:r>
      <w:r w:rsidRPr="00900FAE">
        <w:rPr>
          <w:rFonts w:ascii="Times New Roman" w:hAnsi="Times New Roman" w:cs="Times New Roman"/>
          <w:sz w:val="24"/>
          <w:szCs w:val="24"/>
        </w:rPr>
        <w:t xml:space="preserve"> like Decision Tree, Neural Network may work differently. In prediction, which approach is more accurate, we did not know. So, there is always a limitation in predicting price.\par</w:t>
      </w:r>
    </w:p>
    <w:p w14:paraId="53BEE98E" w14:textId="77777777"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subsection{FUTURE DIRECTIONS: }</w:t>
      </w:r>
    </w:p>
    <w:p w14:paraId="5E12BEA2" w14:textId="4C3E6C9A" w:rsidR="003D3871"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Two algorithms, Regression and SVM were used in this study and only one dataset from Yahoo Finance was applied to train and test the models. The system can only predict the direction(up/down) for the next trading day. In the future, Potential improvement</w:t>
      </w:r>
      <w:r w:rsidR="000C0C22">
        <w:rPr>
          <w:rFonts w:ascii="Times New Roman" w:hAnsi="Times New Roman" w:cs="Times New Roman"/>
          <w:sz w:val="24"/>
          <w:szCs w:val="24"/>
        </w:rPr>
        <w:t>s</w:t>
      </w:r>
      <w:r w:rsidRPr="00900FAE">
        <w:rPr>
          <w:rFonts w:ascii="Times New Roman" w:hAnsi="Times New Roman" w:cs="Times New Roman"/>
          <w:sz w:val="24"/>
          <w:szCs w:val="24"/>
        </w:rPr>
        <w:t xml:space="preserve"> can be made to our data collection and analysis method. Future research can be done with possible improvement</w:t>
      </w:r>
      <w:r w:rsidR="000C0C22">
        <w:rPr>
          <w:rFonts w:ascii="Times New Roman" w:hAnsi="Times New Roman" w:cs="Times New Roman"/>
          <w:sz w:val="24"/>
          <w:szCs w:val="24"/>
        </w:rPr>
        <w:t xml:space="preserve">s </w:t>
      </w:r>
      <w:r w:rsidRPr="00900FAE">
        <w:rPr>
          <w:rFonts w:ascii="Times New Roman" w:hAnsi="Times New Roman" w:cs="Times New Roman"/>
          <w:sz w:val="24"/>
          <w:szCs w:val="24"/>
        </w:rPr>
        <w:t>such as more refined data and more accurate algorithm.\par</w:t>
      </w:r>
    </w:p>
    <w:p w14:paraId="102822B9" w14:textId="77777777" w:rsidR="00CD3EAF" w:rsidRPr="00900FAE" w:rsidRDefault="003D3871" w:rsidP="00900FAE">
      <w:pPr>
        <w:jc w:val="both"/>
        <w:rPr>
          <w:rFonts w:ascii="Times New Roman" w:hAnsi="Times New Roman" w:cs="Times New Roman"/>
          <w:sz w:val="24"/>
          <w:szCs w:val="24"/>
        </w:rPr>
      </w:pPr>
      <w:r w:rsidRPr="00900FAE">
        <w:rPr>
          <w:rFonts w:ascii="Times New Roman" w:hAnsi="Times New Roman" w:cs="Times New Roman"/>
          <w:sz w:val="24"/>
          <w:szCs w:val="24"/>
        </w:rPr>
        <w:t>\end{document}</w:t>
      </w:r>
    </w:p>
    <w:sectPr w:rsidR="00CD3EAF" w:rsidRPr="00900F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DewtDAxMDS3sDBW0lEKTi0uzszPAykwrAUACIkm4iwAAAA="/>
  </w:docVars>
  <w:rsids>
    <w:rsidRoot w:val="003D3871"/>
    <w:rsid w:val="000C0C22"/>
    <w:rsid w:val="003D3871"/>
    <w:rsid w:val="00571FE0"/>
    <w:rsid w:val="0058341D"/>
    <w:rsid w:val="00900FAE"/>
    <w:rsid w:val="00CD3EAF"/>
    <w:rsid w:val="00D75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6AEA5"/>
  <w15:chartTrackingRefBased/>
  <w15:docId w15:val="{86F8DE96-C6B3-4246-B66B-EF6A15502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2656</Words>
  <Characters>1514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dc:creator>
  <cp:keywords/>
  <dc:description/>
  <cp:lastModifiedBy>nazat</cp:lastModifiedBy>
  <cp:revision>5</cp:revision>
  <dcterms:created xsi:type="dcterms:W3CDTF">2021-01-06T12:16:00Z</dcterms:created>
  <dcterms:modified xsi:type="dcterms:W3CDTF">2021-01-06T13:44:00Z</dcterms:modified>
</cp:coreProperties>
</file>